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27F82" w:rsidRDefault="00827F82" w:rsidP="00FB0BFA">
      <w:pPr>
        <w:pStyle w:val="textojustificado"/>
        <w:spacing w:before="0" w:beforeAutospacing="0" w:after="0" w:afterAutospacing="0"/>
        <w:jc w:val="center"/>
        <w:rPr>
          <w:b/>
        </w:rPr>
      </w:pPr>
    </w:p>
    <w:p w:rsidR="00827F82" w:rsidRDefault="00827F82" w:rsidP="00FB0BFA">
      <w:pPr>
        <w:pStyle w:val="textojustificado"/>
        <w:spacing w:before="0" w:beforeAutospacing="0" w:after="0" w:afterAutospacing="0"/>
        <w:jc w:val="center"/>
        <w:rPr>
          <w:b/>
        </w:rPr>
      </w:pPr>
    </w:p>
    <w:p w:rsidR="00827F82" w:rsidRDefault="00827F82" w:rsidP="00FB0BFA">
      <w:pPr>
        <w:pStyle w:val="textojustificado"/>
        <w:spacing w:before="0" w:beforeAutospacing="0" w:after="0" w:afterAutospacing="0"/>
        <w:jc w:val="center"/>
        <w:rPr>
          <w:b/>
        </w:rPr>
      </w:pPr>
    </w:p>
    <w:p w:rsidR="00827F82" w:rsidRDefault="00827F82" w:rsidP="00FB0BFA">
      <w:pPr>
        <w:pStyle w:val="textojustificado"/>
        <w:spacing w:before="0" w:beforeAutospacing="0" w:after="0" w:afterAutospacing="0"/>
        <w:jc w:val="center"/>
        <w:rPr>
          <w:b/>
        </w:rPr>
      </w:pPr>
    </w:p>
    <w:p w:rsidR="00FB0BFA" w:rsidRPr="00A45253" w:rsidRDefault="00FB0BFA" w:rsidP="00FB0BFA">
      <w:pPr>
        <w:pStyle w:val="textojustificado"/>
        <w:spacing w:before="0" w:beforeAutospacing="0" w:after="0" w:afterAutospacing="0"/>
        <w:jc w:val="center"/>
        <w:rPr>
          <w:b/>
          <w:u w:val="single"/>
        </w:rPr>
      </w:pPr>
      <w:r w:rsidRPr="00A45253">
        <w:rPr>
          <w:b/>
          <w:u w:val="single"/>
        </w:rPr>
        <w:t>AUTO</w:t>
      </w:r>
      <w:r w:rsidR="007535C3">
        <w:rPr>
          <w:b/>
          <w:u w:val="single"/>
        </w:rPr>
        <w:t xml:space="preserve"> </w:t>
      </w:r>
      <w:r w:rsidRPr="00A45253">
        <w:rPr>
          <w:b/>
          <w:u w:val="single"/>
        </w:rPr>
        <w:t>DECLARAÇÃO</w:t>
      </w:r>
    </w:p>
    <w:p w:rsidR="0077122E" w:rsidRDefault="0077122E" w:rsidP="00FB0BFA">
      <w:pPr>
        <w:pStyle w:val="textojustificado"/>
        <w:jc w:val="both"/>
      </w:pPr>
    </w:p>
    <w:p w:rsidR="00FB0BFA" w:rsidRDefault="00FB0BFA" w:rsidP="004101FB">
      <w:pPr>
        <w:pStyle w:val="textojustificado"/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Eu, _________________________________________________________, abaixo assinado, de nacionalidade ______________________, portador da cédula de identidade nº __________________________, expedida em _____/______/________, órgão expedidor _________________, CPF nº _______________________</w:t>
      </w:r>
      <w:r w:rsidR="00194C83">
        <w:rPr>
          <w:sz w:val="28"/>
          <w:szCs w:val="28"/>
        </w:rPr>
        <w:t>_____</w:t>
      </w:r>
      <w:r>
        <w:rPr>
          <w:sz w:val="28"/>
          <w:szCs w:val="28"/>
        </w:rPr>
        <w:t>__</w:t>
      </w:r>
      <w:r w:rsidR="00827F82">
        <w:rPr>
          <w:sz w:val="28"/>
          <w:szCs w:val="28"/>
        </w:rPr>
        <w:t xml:space="preserve">, </w:t>
      </w:r>
      <w:r w:rsidRPr="00ED76D8">
        <w:rPr>
          <w:sz w:val="28"/>
          <w:szCs w:val="28"/>
        </w:rPr>
        <w:t xml:space="preserve">declaro </w:t>
      </w:r>
      <w:r w:rsidR="00ED76D8" w:rsidRPr="00ED76D8">
        <w:rPr>
          <w:sz w:val="28"/>
          <w:szCs w:val="28"/>
        </w:rPr>
        <w:t>que a</w:t>
      </w:r>
      <w:r w:rsidR="00617FE4">
        <w:rPr>
          <w:sz w:val="28"/>
          <w:szCs w:val="28"/>
        </w:rPr>
        <w:t xml:space="preserve"> </w:t>
      </w:r>
      <w:r w:rsidR="00ED76D8" w:rsidRPr="00ED76D8">
        <w:rPr>
          <w:sz w:val="28"/>
          <w:szCs w:val="28"/>
        </w:rPr>
        <w:t>minha participação no projeto</w:t>
      </w:r>
      <w:r w:rsidR="00827F82">
        <w:rPr>
          <w:sz w:val="28"/>
          <w:szCs w:val="28"/>
        </w:rPr>
        <w:t xml:space="preserve"> </w:t>
      </w:r>
      <w:r w:rsidR="00ED76D8" w:rsidRPr="00ED76D8">
        <w:rPr>
          <w:sz w:val="28"/>
          <w:szCs w:val="28"/>
        </w:rPr>
        <w:t>_</w:t>
      </w:r>
      <w:bookmarkStart w:id="0" w:name="_GoBack"/>
      <w:bookmarkEnd w:id="0"/>
      <w:r w:rsidR="00ED76D8" w:rsidRPr="00ED76D8">
        <w:rPr>
          <w:sz w:val="28"/>
          <w:szCs w:val="28"/>
        </w:rPr>
        <w:t>____________________________________________ está em conformidade com a</w:t>
      </w:r>
      <w:r w:rsidR="0077122E">
        <w:rPr>
          <w:sz w:val="28"/>
          <w:szCs w:val="28"/>
        </w:rPr>
        <w:t>s diretrizes</w:t>
      </w:r>
      <w:r w:rsidR="0077122E" w:rsidRPr="0077122E">
        <w:rPr>
          <w:sz w:val="28"/>
          <w:szCs w:val="28"/>
        </w:rPr>
        <w:t xml:space="preserve"> da Instituição ao qual estou </w:t>
      </w:r>
      <w:r w:rsidR="004101FB">
        <w:rPr>
          <w:sz w:val="28"/>
          <w:szCs w:val="28"/>
        </w:rPr>
        <w:t xml:space="preserve">vinculado, </w:t>
      </w:r>
      <w:r w:rsidR="004101FB" w:rsidRPr="00C904ED">
        <w:rPr>
          <w:sz w:val="28"/>
          <w:szCs w:val="28"/>
        </w:rPr>
        <w:t xml:space="preserve">tendo atendido integralmente aos requisitos internos para a minha participação em projetos de PD&amp;I com aporte de financiamento externo. </w:t>
      </w:r>
      <w:r w:rsidR="0077122E" w:rsidRPr="00C904ED">
        <w:rPr>
          <w:sz w:val="28"/>
          <w:szCs w:val="28"/>
        </w:rPr>
        <w:t xml:space="preserve">Estou ciente de que, em caso de falsidade de informação, </w:t>
      </w:r>
      <w:r w:rsidR="004101FB" w:rsidRPr="00C904ED">
        <w:rPr>
          <w:sz w:val="28"/>
          <w:szCs w:val="28"/>
        </w:rPr>
        <w:t>estou</w:t>
      </w:r>
      <w:r w:rsidR="0077122E" w:rsidRPr="00C904ED">
        <w:rPr>
          <w:sz w:val="28"/>
          <w:szCs w:val="28"/>
        </w:rPr>
        <w:t xml:space="preserve"> sujeito às sanções prescritas no Código Penal* e </w:t>
      </w:r>
      <w:r w:rsidR="004101FB" w:rsidRPr="00C904ED">
        <w:rPr>
          <w:sz w:val="28"/>
          <w:szCs w:val="28"/>
        </w:rPr>
        <w:t>na</w:t>
      </w:r>
      <w:r w:rsidR="0077122E" w:rsidRPr="00C904ED">
        <w:rPr>
          <w:sz w:val="28"/>
          <w:szCs w:val="28"/>
        </w:rPr>
        <w:t>s demais cominações legais</w:t>
      </w:r>
      <w:r w:rsidR="0077122E" w:rsidRPr="0077122E">
        <w:rPr>
          <w:sz w:val="28"/>
          <w:szCs w:val="28"/>
        </w:rPr>
        <w:t xml:space="preserve"> aplicáveis.</w:t>
      </w:r>
    </w:p>
    <w:p w:rsidR="00ED76D8" w:rsidRDefault="00ED76D8" w:rsidP="00FB0BFA">
      <w:pPr>
        <w:pStyle w:val="textojustificado"/>
        <w:spacing w:line="360" w:lineRule="auto"/>
        <w:jc w:val="both"/>
        <w:rPr>
          <w:sz w:val="28"/>
          <w:szCs w:val="28"/>
        </w:rPr>
      </w:pPr>
    </w:p>
    <w:p w:rsidR="00FB0BFA" w:rsidRDefault="00FB0BFA" w:rsidP="00827F82">
      <w:pPr>
        <w:pStyle w:val="textojustificado"/>
        <w:spacing w:line="360" w:lineRule="auto"/>
        <w:jc w:val="center"/>
      </w:pPr>
      <w:r>
        <w:t xml:space="preserve">____________________, ____ de ________________ de </w:t>
      </w:r>
      <w:r w:rsidR="00643452">
        <w:t>202</w:t>
      </w:r>
      <w:r w:rsidR="0094142F">
        <w:t>_</w:t>
      </w:r>
      <w:r w:rsidR="00643452">
        <w:t>_</w:t>
      </w:r>
      <w:r>
        <w:t>.</w:t>
      </w:r>
    </w:p>
    <w:p w:rsidR="00FB0BFA" w:rsidRDefault="00FB0BFA" w:rsidP="00FB0BFA">
      <w:pPr>
        <w:pStyle w:val="textojustificado"/>
        <w:jc w:val="both"/>
      </w:pPr>
    </w:p>
    <w:p w:rsidR="0094142F" w:rsidRDefault="0094142F" w:rsidP="00FB0BFA">
      <w:pPr>
        <w:pStyle w:val="textojustificado"/>
        <w:jc w:val="both"/>
      </w:pPr>
    </w:p>
    <w:p w:rsidR="00FB0BFA" w:rsidRDefault="00FB0BFA" w:rsidP="00FB0BFA">
      <w:pPr>
        <w:pStyle w:val="textojustificado"/>
        <w:spacing w:before="0" w:beforeAutospacing="0" w:after="0" w:afterAutospacing="0"/>
        <w:jc w:val="center"/>
      </w:pPr>
      <w:r>
        <w:t>________________________________</w:t>
      </w:r>
    </w:p>
    <w:p w:rsidR="00FB0BFA" w:rsidRDefault="00FB0BFA" w:rsidP="007535C3">
      <w:pPr>
        <w:pStyle w:val="textojustificado"/>
        <w:spacing w:before="0" w:beforeAutospacing="0" w:after="0" w:afterAutospacing="0"/>
        <w:jc w:val="center"/>
      </w:pPr>
      <w:r>
        <w:t>Assinatura do declarante</w:t>
      </w:r>
    </w:p>
    <w:p w:rsidR="007535C3" w:rsidRDefault="007535C3" w:rsidP="007535C3">
      <w:pPr>
        <w:pStyle w:val="textojustificado"/>
        <w:spacing w:before="0" w:beforeAutospacing="0" w:after="0" w:afterAutospacing="0"/>
        <w:jc w:val="center"/>
      </w:pPr>
    </w:p>
    <w:p w:rsidR="00FB0BFA" w:rsidRPr="00ED76D8" w:rsidRDefault="00FB0BFA" w:rsidP="00FB0BFA">
      <w:pPr>
        <w:pStyle w:val="textojustificado"/>
        <w:jc w:val="both"/>
        <w:rPr>
          <w:sz w:val="20"/>
          <w:szCs w:val="20"/>
        </w:rPr>
      </w:pPr>
      <w:r w:rsidRPr="00ED76D8">
        <w:rPr>
          <w:sz w:val="20"/>
          <w:szCs w:val="20"/>
        </w:rPr>
        <w:t>O Decreto-Lei nº 2.848, de 07 de dezembro de 1940 – Código Penal – Falsidade Ideológica - Art. 299 - Omitir, em documento público ou particular, declaração que dele devia constar, ou nele inserir ou fazer inserir declaração falsa ou diversa da que devia ser escrita, com o fim de prejudicar direito, criar obrigação ou alterar a verdade sobre fato juridicamente relevante. Pena - reclusão, de um a cinco anos, e multa, se o documento é público, e reclusão de um a três anos, e multa, se o documento é particular.</w:t>
      </w:r>
    </w:p>
    <w:sectPr w:rsidR="00FB0BFA" w:rsidRPr="00ED76D8" w:rsidSect="00ED76D8">
      <w:pgSz w:w="11906" w:h="16838"/>
      <w:pgMar w:top="993" w:right="1701" w:bottom="28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MjE2tzC0MLM0NDVV0lEKTi0uzszPAykwrAUAWfT5lCwAAAA="/>
  </w:docVars>
  <w:rsids>
    <w:rsidRoot w:val="00FB0BFA"/>
    <w:rsid w:val="000D2D90"/>
    <w:rsid w:val="00120349"/>
    <w:rsid w:val="00194C83"/>
    <w:rsid w:val="001A55AA"/>
    <w:rsid w:val="002C6E0F"/>
    <w:rsid w:val="004101FB"/>
    <w:rsid w:val="0061459F"/>
    <w:rsid w:val="00617FE4"/>
    <w:rsid w:val="00643452"/>
    <w:rsid w:val="007535C3"/>
    <w:rsid w:val="0076264A"/>
    <w:rsid w:val="0077122E"/>
    <w:rsid w:val="00827F82"/>
    <w:rsid w:val="0094142F"/>
    <w:rsid w:val="009F3692"/>
    <w:rsid w:val="00A45253"/>
    <w:rsid w:val="00B61BE1"/>
    <w:rsid w:val="00C904ED"/>
    <w:rsid w:val="00D21EA1"/>
    <w:rsid w:val="00ED76D8"/>
    <w:rsid w:val="00FB0B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5DEFC53"/>
  <w15:chartTrackingRefBased/>
  <w15:docId w15:val="{7E21D870-3BAB-4BB0-B9F2-736886647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textojustificado">
    <w:name w:val="texto_justificado"/>
    <w:basedOn w:val="Normal"/>
    <w:rsid w:val="00FB0BFA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8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CCA407C42CCBA41B14DBB6D2E923003" ma:contentTypeVersion="6" ma:contentTypeDescription="Crie um novo documento." ma:contentTypeScope="" ma:versionID="d4a873b1d30fca2c2dd5cf81c223ce2d">
  <xsd:schema xmlns:xsd="http://www.w3.org/2001/XMLSchema" xmlns:xs="http://www.w3.org/2001/XMLSchema" xmlns:p="http://schemas.microsoft.com/office/2006/metadata/properties" xmlns:ns2="b96a6306-3d03-4f93-816a-6d07b8515eff" xmlns:ns3="a1e9e650-4d12-436e-a712-a48c227f0fae" targetNamespace="http://schemas.microsoft.com/office/2006/metadata/properties" ma:root="true" ma:fieldsID="677559919d05aa636ad668fcc1f1aa88" ns2:_="" ns3:_="">
    <xsd:import namespace="b96a6306-3d03-4f93-816a-6d07b8515eff"/>
    <xsd:import namespace="a1e9e650-4d12-436e-a712-a48c227f0f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6a6306-3d03-4f93-816a-6d07b8515e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9e650-4d12-436e-a712-a48c227f0fa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3B5779B-3984-4198-9A49-B3C9F39D67EE}"/>
</file>

<file path=customXml/itemProps2.xml><?xml version="1.0" encoding="utf-8"?>
<ds:datastoreItem xmlns:ds="http://schemas.openxmlformats.org/officeDocument/2006/customXml" ds:itemID="{789EFA0F-7AEB-440D-B8E3-E719358EDA0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9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UTODECLARAÇÃO</vt:lpstr>
    </vt:vector>
  </TitlesOfParts>
  <Company>JFRS</Company>
  <LinksUpToDate>false</LinksUpToDate>
  <CharactersWithSpaces>1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DECLARAÇÃO</dc:title>
  <dc:subject/>
  <dc:creator>jfrs</dc:creator>
  <cp:keywords/>
  <dc:description/>
  <cp:lastModifiedBy>Lucas Brennor Alves de Farias</cp:lastModifiedBy>
  <cp:revision>5</cp:revision>
  <dcterms:created xsi:type="dcterms:W3CDTF">2024-03-15T02:13:00Z</dcterms:created>
  <dcterms:modified xsi:type="dcterms:W3CDTF">2024-05-03T18:31:00Z</dcterms:modified>
</cp:coreProperties>
</file>